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716B4D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716B4D">
        <w:rPr>
          <w:b/>
          <w:bCs/>
          <w:sz w:val="22"/>
          <w:szCs w:val="24"/>
        </w:rPr>
      </w:r>
      <w:r w:rsidR="00716B4D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716B4D">
        <w:rPr>
          <w:b/>
          <w:bCs/>
          <w:sz w:val="22"/>
          <w:szCs w:val="24"/>
        </w:rPr>
      </w:r>
      <w:r w:rsidR="00716B4D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0EFF77CF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BD60D3">
              <w:rPr>
                <w:sz w:val="22"/>
                <w:szCs w:val="24"/>
              </w:rPr>
              <w:t>5</w:t>
            </w:r>
            <w:r w:rsidRPr="00E16BD0">
              <w:rPr>
                <w:sz w:val="22"/>
                <w:szCs w:val="24"/>
              </w:rPr>
              <w:t xml:space="preserve"> 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# of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3D62D400" w:rsidR="00EE1C10" w:rsidRPr="0051098B" w:rsidRDefault="004F059C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April</w:t>
            </w:r>
            <w:r w:rsidR="00EE1C10">
              <w:rPr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>15</w:t>
            </w:r>
            <w:r w:rsidR="00EE1C10">
              <w:rPr>
                <w:sz w:val="22"/>
                <w:szCs w:val="24"/>
              </w:rPr>
              <w:t xml:space="preserve">th, </w:t>
            </w:r>
            <w:r w:rsidR="007B7041">
              <w:rPr>
                <w:sz w:val="22"/>
                <w:szCs w:val="24"/>
              </w:rPr>
              <w:t>2022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363A428E" w:rsidR="00EE1C10" w:rsidRPr="0051098B" w:rsidRDefault="005E3779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.</w:t>
            </w:r>
            <w:r w:rsidR="004F059C">
              <w:rPr>
                <w:sz w:val="22"/>
                <w:szCs w:val="24"/>
              </w:rPr>
              <w:t>30</w:t>
            </w:r>
            <w:r>
              <w:rPr>
                <w:sz w:val="22"/>
                <w:szCs w:val="24"/>
              </w:rPr>
              <w:t xml:space="preserve"> </w:t>
            </w:r>
            <w:r w:rsidR="00570C73">
              <w:rPr>
                <w:sz w:val="22"/>
                <w:szCs w:val="24"/>
              </w:rPr>
              <w:t>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9</w:t>
            </w:r>
            <w:r w:rsidR="00570C73">
              <w:rPr>
                <w:sz w:val="22"/>
                <w:szCs w:val="24"/>
              </w:rPr>
              <w:t>.</w:t>
            </w:r>
            <w:r w:rsidR="004F059C">
              <w:rPr>
                <w:sz w:val="22"/>
                <w:szCs w:val="24"/>
              </w:rPr>
              <w:t>30</w:t>
            </w:r>
            <w:r>
              <w:rPr>
                <w:sz w:val="22"/>
                <w:szCs w:val="24"/>
              </w:rPr>
              <w:t xml:space="preserve"> </w:t>
            </w:r>
            <w:r w:rsidR="00570C73">
              <w:rPr>
                <w:sz w:val="22"/>
                <w:szCs w:val="24"/>
              </w:rPr>
              <w:t>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6AB15952" w:rsidR="00EE1C10" w:rsidRPr="0051098B" w:rsidRDefault="00C82592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121B415C" w:rsidR="007C313C" w:rsidRPr="0098588C" w:rsidRDefault="00C8259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1CB357F3" w:rsidR="007C313C" w:rsidRPr="0098588C" w:rsidRDefault="00C8259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73E2137F" w:rsidR="007C313C" w:rsidRDefault="004F059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19FDC3CD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6B48A0">
              <w:rPr>
                <w:sz w:val="22"/>
                <w:szCs w:val="24"/>
              </w:rPr>
              <w:t>5</w:t>
            </w:r>
            <w:r w:rsidRPr="00381D0B">
              <w:rPr>
                <w:sz w:val="22"/>
                <w:szCs w:val="24"/>
              </w:rPr>
              <w:t xml:space="preserve"> Meeting</w:t>
            </w:r>
          </w:p>
        </w:tc>
      </w:tr>
    </w:tbl>
    <w:p w14:paraId="63276098" w14:textId="3A8AFC0F" w:rsidR="00EE1C10" w:rsidRDefault="00EE1C10" w:rsidP="00EE1C10"/>
    <w:p w14:paraId="00F49C3A" w14:textId="431A0934" w:rsidR="00941551" w:rsidRDefault="00941551" w:rsidP="00EE1C10"/>
    <w:p w14:paraId="58DFE935" w14:textId="74465AA2" w:rsidR="00941551" w:rsidRDefault="00941551" w:rsidP="00EE1C10">
      <w:pPr>
        <w:rPr>
          <w:b/>
          <w:bCs/>
          <w:sz w:val="24"/>
          <w:szCs w:val="24"/>
        </w:rPr>
      </w:pPr>
      <w:r w:rsidRPr="00941551">
        <w:rPr>
          <w:b/>
          <w:bCs/>
          <w:sz w:val="24"/>
          <w:szCs w:val="24"/>
        </w:rPr>
        <w:t>Discussion Points</w:t>
      </w:r>
    </w:p>
    <w:p w14:paraId="4A0FF23C" w14:textId="2DA36C8F" w:rsidR="00941551" w:rsidRDefault="00941551" w:rsidP="00EE1C10">
      <w:pPr>
        <w:rPr>
          <w:b/>
          <w:bCs/>
          <w:sz w:val="24"/>
          <w:szCs w:val="24"/>
        </w:rPr>
      </w:pPr>
    </w:p>
    <w:p w14:paraId="1B1286A1" w14:textId="74D2FA6F" w:rsidR="00941551" w:rsidRPr="000D7E69" w:rsidRDefault="00712DDC" w:rsidP="00941551">
      <w:pPr>
        <w:pStyle w:val="ListParagraph"/>
        <w:numPr>
          <w:ilvl w:val="0"/>
          <w:numId w:val="2"/>
        </w:numPr>
        <w:rPr>
          <w:rFonts w:ascii="Times New Roman" w:eastAsia="Times New Roman" w:hAnsi="Times New Roman"/>
          <w:bCs/>
        </w:rPr>
      </w:pPr>
      <w:r w:rsidRPr="000D7E69">
        <w:rPr>
          <w:rFonts w:ascii="Times New Roman" w:eastAsia="Times New Roman" w:hAnsi="Times New Roman"/>
          <w:bCs/>
        </w:rPr>
        <w:t>Distribute</w:t>
      </w:r>
      <w:r w:rsidR="00941551" w:rsidRPr="000D7E69">
        <w:rPr>
          <w:rFonts w:ascii="Times New Roman" w:eastAsia="Times New Roman" w:hAnsi="Times New Roman"/>
          <w:bCs/>
        </w:rPr>
        <w:t xml:space="preserve"> the deliverable-</w:t>
      </w:r>
      <w:r w:rsidR="002A1799">
        <w:rPr>
          <w:rFonts w:ascii="Times New Roman" w:eastAsia="Times New Roman" w:hAnsi="Times New Roman"/>
          <w:bCs/>
        </w:rPr>
        <w:t>5</w:t>
      </w:r>
      <w:r w:rsidR="00941551" w:rsidRPr="000D7E69">
        <w:rPr>
          <w:rFonts w:ascii="Times New Roman" w:eastAsia="Times New Roman" w:hAnsi="Times New Roman"/>
          <w:bCs/>
        </w:rPr>
        <w:t xml:space="preserve"> tasks between the team.</w:t>
      </w:r>
    </w:p>
    <w:p w14:paraId="30C39140" w14:textId="4232EF95" w:rsidR="00941551" w:rsidRDefault="00941551" w:rsidP="00941551">
      <w:pPr>
        <w:pStyle w:val="ListParagraph"/>
        <w:numPr>
          <w:ilvl w:val="0"/>
          <w:numId w:val="2"/>
        </w:numPr>
        <w:rPr>
          <w:rFonts w:ascii="Times New Roman" w:eastAsia="Times New Roman" w:hAnsi="Times New Roman"/>
          <w:bCs/>
        </w:rPr>
      </w:pPr>
      <w:r w:rsidRPr="000D7E69">
        <w:rPr>
          <w:rFonts w:ascii="Times New Roman" w:eastAsia="Times New Roman" w:hAnsi="Times New Roman"/>
          <w:bCs/>
        </w:rPr>
        <w:t>Discussion on</w:t>
      </w:r>
      <w:r>
        <w:rPr>
          <w:rFonts w:ascii="Times New Roman" w:eastAsia="Times New Roman" w:hAnsi="Times New Roman"/>
          <w:bCs/>
        </w:rPr>
        <w:t xml:space="preserve"> Requirement Specification content.</w:t>
      </w:r>
    </w:p>
    <w:p w14:paraId="371DFD13" w14:textId="29807333" w:rsidR="000A628B" w:rsidRDefault="000A628B" w:rsidP="000A628B">
      <w:pPr>
        <w:pStyle w:val="ListParagraph"/>
        <w:numPr>
          <w:ilvl w:val="1"/>
          <w:numId w:val="2"/>
        </w:numPr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 xml:space="preserve">Requirements for </w:t>
      </w:r>
      <w:r w:rsidR="004A42BD">
        <w:rPr>
          <w:rFonts w:ascii="Times New Roman" w:eastAsia="Times New Roman" w:hAnsi="Times New Roman"/>
          <w:bCs/>
        </w:rPr>
        <w:t xml:space="preserve">Patient </w:t>
      </w:r>
      <w:r>
        <w:rPr>
          <w:rFonts w:ascii="Times New Roman" w:eastAsia="Times New Roman" w:hAnsi="Times New Roman"/>
          <w:bCs/>
        </w:rPr>
        <w:t xml:space="preserve">Module (Doctor, </w:t>
      </w:r>
      <w:r w:rsidR="004A42BD">
        <w:rPr>
          <w:rFonts w:ascii="Times New Roman" w:eastAsia="Times New Roman" w:hAnsi="Times New Roman"/>
          <w:bCs/>
        </w:rPr>
        <w:t>Appointment, Medicines</w:t>
      </w:r>
      <w:r>
        <w:rPr>
          <w:rFonts w:ascii="Times New Roman" w:eastAsia="Times New Roman" w:hAnsi="Times New Roman"/>
          <w:bCs/>
        </w:rPr>
        <w:t>)</w:t>
      </w:r>
    </w:p>
    <w:p w14:paraId="38BE5318" w14:textId="520ECE90" w:rsidR="000A628B" w:rsidRDefault="000A628B" w:rsidP="000A628B">
      <w:pPr>
        <w:pStyle w:val="ListParagraph"/>
        <w:numPr>
          <w:ilvl w:val="1"/>
          <w:numId w:val="2"/>
        </w:numPr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 xml:space="preserve">Requirements for </w:t>
      </w:r>
      <w:r w:rsidR="004A42BD">
        <w:rPr>
          <w:rFonts w:ascii="Times New Roman" w:eastAsia="Times New Roman" w:hAnsi="Times New Roman"/>
          <w:bCs/>
        </w:rPr>
        <w:t xml:space="preserve">Staff </w:t>
      </w:r>
      <w:r>
        <w:rPr>
          <w:rFonts w:ascii="Times New Roman" w:eastAsia="Times New Roman" w:hAnsi="Times New Roman"/>
          <w:bCs/>
        </w:rPr>
        <w:t>Module (</w:t>
      </w:r>
      <w:r w:rsidR="004A42BD">
        <w:rPr>
          <w:rFonts w:ascii="Times New Roman" w:eastAsia="Times New Roman" w:hAnsi="Times New Roman"/>
          <w:bCs/>
        </w:rPr>
        <w:t>Patients</w:t>
      </w:r>
      <w:r>
        <w:rPr>
          <w:rFonts w:ascii="Times New Roman" w:eastAsia="Times New Roman" w:hAnsi="Times New Roman"/>
          <w:bCs/>
        </w:rPr>
        <w:t xml:space="preserve">, </w:t>
      </w:r>
      <w:r w:rsidR="004A42BD">
        <w:rPr>
          <w:rFonts w:ascii="Times New Roman" w:eastAsia="Times New Roman" w:hAnsi="Times New Roman"/>
          <w:bCs/>
        </w:rPr>
        <w:t>Appointment</w:t>
      </w:r>
      <w:r>
        <w:rPr>
          <w:rFonts w:ascii="Times New Roman" w:eastAsia="Times New Roman" w:hAnsi="Times New Roman"/>
          <w:bCs/>
        </w:rPr>
        <w:t xml:space="preserve">, </w:t>
      </w:r>
      <w:r w:rsidR="004A42BD">
        <w:rPr>
          <w:rFonts w:ascii="Times New Roman" w:eastAsia="Times New Roman" w:hAnsi="Times New Roman"/>
          <w:bCs/>
        </w:rPr>
        <w:t>Medicines, Doctors</w:t>
      </w:r>
      <w:r>
        <w:rPr>
          <w:rFonts w:ascii="Times New Roman" w:eastAsia="Times New Roman" w:hAnsi="Times New Roman"/>
          <w:bCs/>
        </w:rPr>
        <w:t>)</w:t>
      </w:r>
    </w:p>
    <w:p w14:paraId="1D1750E4" w14:textId="6DB9DAC8" w:rsidR="00593971" w:rsidRPr="000D7E69" w:rsidRDefault="00593971" w:rsidP="000A628B">
      <w:pPr>
        <w:pStyle w:val="ListParagraph"/>
        <w:numPr>
          <w:ilvl w:val="1"/>
          <w:numId w:val="2"/>
        </w:numPr>
        <w:rPr>
          <w:rFonts w:ascii="Times New Roman" w:eastAsia="Times New Roman" w:hAnsi="Times New Roman"/>
          <w:bCs/>
        </w:rPr>
      </w:pPr>
      <w:r>
        <w:rPr>
          <w:rFonts w:ascii="Times New Roman" w:eastAsia="Times New Roman" w:hAnsi="Times New Roman"/>
          <w:bCs/>
        </w:rPr>
        <w:t>API Implementation for Staff Module</w:t>
      </w:r>
    </w:p>
    <w:p w14:paraId="20AE5481" w14:textId="3E7D473F" w:rsidR="00941551" w:rsidRPr="000A628B" w:rsidRDefault="00941551" w:rsidP="00941551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eastAsia="Times New Roman" w:hAnsi="Times New Roman"/>
          <w:bCs/>
        </w:rPr>
        <w:t>Assessment of UML Diagrams (Use Case, Class, Sequence).</w:t>
      </w:r>
    </w:p>
    <w:p w14:paraId="67230A69" w14:textId="4F9F621E" w:rsidR="000A628B" w:rsidRPr="006C49E7" w:rsidRDefault="000A628B" w:rsidP="000A628B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eastAsia="Times New Roman" w:hAnsi="Times New Roman"/>
          <w:bCs/>
        </w:rPr>
        <w:t xml:space="preserve">UML diagrams should address the scenarios related to Phase </w:t>
      </w:r>
      <w:r w:rsidR="00A3195B">
        <w:rPr>
          <w:rFonts w:ascii="Times New Roman" w:eastAsia="Times New Roman" w:hAnsi="Times New Roman"/>
          <w:bCs/>
        </w:rPr>
        <w:t>3</w:t>
      </w:r>
      <w:r>
        <w:rPr>
          <w:rFonts w:ascii="Times New Roman" w:eastAsia="Times New Roman" w:hAnsi="Times New Roman"/>
          <w:bCs/>
        </w:rPr>
        <w:t xml:space="preserve"> development only</w:t>
      </w:r>
      <w:r w:rsidR="00DD2989">
        <w:rPr>
          <w:rFonts w:ascii="Times New Roman" w:eastAsia="Times New Roman" w:hAnsi="Times New Roman"/>
          <w:bCs/>
        </w:rPr>
        <w:t>.</w:t>
      </w:r>
    </w:p>
    <w:p w14:paraId="5AECA6CA" w14:textId="4DA1EFA0" w:rsidR="00941551" w:rsidRDefault="00941551" w:rsidP="00941551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nalysis of Development Test Cases.</w:t>
      </w:r>
    </w:p>
    <w:p w14:paraId="5872B02E" w14:textId="52E7B358" w:rsidR="000A628B" w:rsidRDefault="00DD2989" w:rsidP="000A628B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 m</w:t>
      </w:r>
      <w:r w:rsidR="000A628B">
        <w:rPr>
          <w:rFonts w:ascii="Times New Roman" w:hAnsi="Times New Roman"/>
          <w:bCs/>
        </w:rPr>
        <w:t>inimum of 10-15 test</w:t>
      </w:r>
      <w:r>
        <w:rPr>
          <w:rFonts w:ascii="Times New Roman" w:hAnsi="Times New Roman"/>
          <w:bCs/>
        </w:rPr>
        <w:t xml:space="preserve"> </w:t>
      </w:r>
      <w:r w:rsidR="000A628B">
        <w:rPr>
          <w:rFonts w:ascii="Times New Roman" w:hAnsi="Times New Roman"/>
          <w:bCs/>
        </w:rPr>
        <w:t>cases should be there for each UI screen.</w:t>
      </w:r>
    </w:p>
    <w:p w14:paraId="625E3D58" w14:textId="1760DF2F" w:rsidR="00DD2989" w:rsidRDefault="00DD2989" w:rsidP="000A628B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Corner and Edge cases scenarios should be covered in test cases.</w:t>
      </w:r>
    </w:p>
    <w:p w14:paraId="7A5ECBD0" w14:textId="1FE0B017" w:rsidR="00712DDC" w:rsidRDefault="00712DDC" w:rsidP="000A628B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E2E Testing Test Cases</w:t>
      </w:r>
    </w:p>
    <w:p w14:paraId="43552AB0" w14:textId="1DD81B26" w:rsidR="00941551" w:rsidRDefault="00941551" w:rsidP="00EE1C10">
      <w:pPr>
        <w:rPr>
          <w:b/>
          <w:bCs/>
          <w:sz w:val="24"/>
          <w:szCs w:val="24"/>
        </w:rPr>
      </w:pPr>
    </w:p>
    <w:p w14:paraId="06965507" w14:textId="77777777" w:rsidR="00DD2989" w:rsidRDefault="00DD2989" w:rsidP="00EE1C10">
      <w:pPr>
        <w:rPr>
          <w:b/>
          <w:bCs/>
          <w:sz w:val="24"/>
          <w:szCs w:val="24"/>
        </w:rPr>
      </w:pPr>
    </w:p>
    <w:p w14:paraId="5FAC085C" w14:textId="1608B169" w:rsidR="00941551" w:rsidRDefault="00941551" w:rsidP="00EE1C1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on Items</w:t>
      </w:r>
    </w:p>
    <w:p w14:paraId="668AC10A" w14:textId="741C89CD" w:rsidR="00941551" w:rsidRDefault="00941551" w:rsidP="00EE1C10">
      <w:pPr>
        <w:rPr>
          <w:b/>
          <w:bCs/>
          <w:sz w:val="24"/>
          <w:szCs w:val="24"/>
        </w:rPr>
      </w:pPr>
    </w:p>
    <w:p w14:paraId="2A4360F7" w14:textId="16A07E16" w:rsidR="00E5373C" w:rsidRDefault="00941551" w:rsidP="00E5373C">
      <w:pPr>
        <w:pStyle w:val="ListParagraph"/>
        <w:numPr>
          <w:ilvl w:val="0"/>
          <w:numId w:val="2"/>
        </w:numPr>
        <w:rPr>
          <w:bCs/>
        </w:rPr>
      </w:pPr>
      <w:r>
        <w:rPr>
          <w:bCs/>
        </w:rPr>
        <w:t xml:space="preserve">Scrum Master/Coordinator will set up deliverable </w:t>
      </w:r>
      <w:r w:rsidR="00712DDC">
        <w:rPr>
          <w:bCs/>
        </w:rPr>
        <w:t>5</w:t>
      </w:r>
      <w:r>
        <w:rPr>
          <w:bCs/>
        </w:rPr>
        <w:t xml:space="preserve"> tasks on Trello Board and assigned the same to respective members.</w:t>
      </w:r>
    </w:p>
    <w:p w14:paraId="1132A747" w14:textId="0CDFF170" w:rsidR="00081B0E" w:rsidRDefault="00081B0E" w:rsidP="00E5373C">
      <w:pPr>
        <w:pStyle w:val="ListParagraph"/>
        <w:numPr>
          <w:ilvl w:val="1"/>
          <w:numId w:val="2"/>
        </w:numPr>
        <w:rPr>
          <w:bCs/>
        </w:rPr>
      </w:pPr>
      <w:r>
        <w:rPr>
          <w:bCs/>
        </w:rPr>
        <w:t>Team members can check the</w:t>
      </w:r>
      <w:r w:rsidR="007879FE">
        <w:rPr>
          <w:bCs/>
        </w:rPr>
        <w:t>ir</w:t>
      </w:r>
      <w:r>
        <w:rPr>
          <w:bCs/>
        </w:rPr>
        <w:t xml:space="preserve"> task</w:t>
      </w:r>
      <w:r w:rsidR="007879FE">
        <w:rPr>
          <w:bCs/>
        </w:rPr>
        <w:t>s</w:t>
      </w:r>
      <w:r>
        <w:rPr>
          <w:bCs/>
        </w:rPr>
        <w:t xml:space="preserve"> from </w:t>
      </w:r>
      <w:r w:rsidR="007879FE">
        <w:rPr>
          <w:bCs/>
        </w:rPr>
        <w:t xml:space="preserve">the </w:t>
      </w:r>
      <w:r>
        <w:rPr>
          <w:bCs/>
        </w:rPr>
        <w:t>below path on Trello Board.</w:t>
      </w:r>
    </w:p>
    <w:p w14:paraId="21A40322" w14:textId="3A8CD51F" w:rsidR="00123A72" w:rsidRDefault="00941551" w:rsidP="00E5373C">
      <w:pPr>
        <w:pStyle w:val="ListParagraph"/>
        <w:numPr>
          <w:ilvl w:val="1"/>
          <w:numId w:val="2"/>
        </w:numPr>
        <w:rPr>
          <w:bCs/>
        </w:rPr>
      </w:pPr>
      <w:r w:rsidRPr="00E5373C">
        <w:rPr>
          <w:bCs/>
        </w:rPr>
        <w:t xml:space="preserve">Trello Task Path: </w:t>
      </w:r>
      <w:r>
        <w:t xml:space="preserve"> </w:t>
      </w:r>
      <w:hyperlink r:id="rId7" w:history="1">
        <w:r w:rsidR="00D2585C" w:rsidRPr="000C333F">
          <w:rPr>
            <w:rStyle w:val="Hyperlink"/>
          </w:rPr>
          <w:t>https://trello.com/c/nJt5vkD5/46-deliverable-5-discussions</w:t>
        </w:r>
      </w:hyperlink>
      <w:r w:rsidR="00D2585C">
        <w:t xml:space="preserve"> </w:t>
      </w:r>
    </w:p>
    <w:p w14:paraId="37507715" w14:textId="77777777" w:rsidR="00E5373C" w:rsidRPr="00E5373C" w:rsidRDefault="00E5373C" w:rsidP="00E5373C">
      <w:pPr>
        <w:pStyle w:val="ListParagraph"/>
        <w:ind w:left="1440"/>
        <w:rPr>
          <w:bCs/>
        </w:rPr>
      </w:pPr>
    </w:p>
    <w:p w14:paraId="05DF7044" w14:textId="1F34B6F7" w:rsidR="00941551" w:rsidRDefault="00941551" w:rsidP="00EE1C10">
      <w:pPr>
        <w:pStyle w:val="ListParagraph"/>
        <w:numPr>
          <w:ilvl w:val="0"/>
          <w:numId w:val="2"/>
        </w:numPr>
        <w:rPr>
          <w:bCs/>
        </w:rPr>
      </w:pPr>
      <w:r w:rsidRPr="000D7E69">
        <w:rPr>
          <w:bCs/>
        </w:rPr>
        <w:t xml:space="preserve">Team members will update the </w:t>
      </w:r>
      <w:r>
        <w:rPr>
          <w:bCs/>
        </w:rPr>
        <w:t xml:space="preserve">task </w:t>
      </w:r>
      <w:r w:rsidRPr="000D7E69">
        <w:rPr>
          <w:bCs/>
        </w:rPr>
        <w:t>status</w:t>
      </w:r>
      <w:r>
        <w:rPr>
          <w:bCs/>
        </w:rPr>
        <w:t xml:space="preserve"> and push the latest code on GitHub before the deliverable submission deadline.</w:t>
      </w:r>
    </w:p>
    <w:p w14:paraId="445BE517" w14:textId="77777777" w:rsidR="00E5373C" w:rsidRPr="00E5373C" w:rsidRDefault="00E5373C" w:rsidP="00E5373C">
      <w:pPr>
        <w:pStyle w:val="ListParagraph"/>
        <w:rPr>
          <w:bCs/>
        </w:rPr>
      </w:pPr>
    </w:p>
    <w:p w14:paraId="4506A9E0" w14:textId="2BAFDB88" w:rsidR="00941551" w:rsidRDefault="00941551" w:rsidP="00EE1C10">
      <w:pPr>
        <w:rPr>
          <w:b/>
          <w:bCs/>
          <w:sz w:val="24"/>
          <w:szCs w:val="24"/>
        </w:rPr>
      </w:pPr>
    </w:p>
    <w:p w14:paraId="1485AC21" w14:textId="2DD03638" w:rsidR="00941551" w:rsidRDefault="00941551" w:rsidP="00EE1C1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xt Meeting</w:t>
      </w:r>
    </w:p>
    <w:p w14:paraId="27BCC448" w14:textId="68C48C42" w:rsidR="00941551" w:rsidRPr="00941551" w:rsidRDefault="00716B4D" w:rsidP="00941551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>
        <w:t>Usability Testing</w:t>
      </w:r>
    </w:p>
    <w:p w14:paraId="47397619" w14:textId="77777777" w:rsidR="00941551" w:rsidRPr="00941551" w:rsidRDefault="00941551" w:rsidP="00EE1C10">
      <w:pPr>
        <w:rPr>
          <w:b/>
          <w:bCs/>
          <w:sz w:val="24"/>
          <w:szCs w:val="24"/>
        </w:rPr>
      </w:pPr>
    </w:p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D4D9C" w14:textId="77777777" w:rsidR="006D11F5" w:rsidRDefault="006D11F5" w:rsidP="00994F5F">
      <w:r>
        <w:separator/>
      </w:r>
    </w:p>
  </w:endnote>
  <w:endnote w:type="continuationSeparator" w:id="0">
    <w:p w14:paraId="50250376" w14:textId="77777777" w:rsidR="006D11F5" w:rsidRDefault="006D11F5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8BAF" w14:textId="77777777" w:rsidR="006D11F5" w:rsidRDefault="006D11F5" w:rsidP="00994F5F">
      <w:r>
        <w:separator/>
      </w:r>
    </w:p>
  </w:footnote>
  <w:footnote w:type="continuationSeparator" w:id="0">
    <w:p w14:paraId="34144C09" w14:textId="77777777" w:rsidR="006D11F5" w:rsidRDefault="006D11F5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11BA6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88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60484053">
    <w:abstractNumId w:val="2"/>
  </w:num>
  <w:num w:numId="3" w16cid:durableId="107969921">
    <w:abstractNumId w:val="0"/>
  </w:num>
  <w:num w:numId="4" w16cid:durableId="1848398222">
    <w:abstractNumId w:val="6"/>
  </w:num>
  <w:num w:numId="5" w16cid:durableId="1694962552">
    <w:abstractNumId w:val="7"/>
  </w:num>
  <w:num w:numId="6" w16cid:durableId="430703936">
    <w:abstractNumId w:val="3"/>
  </w:num>
  <w:num w:numId="7" w16cid:durableId="2062554568">
    <w:abstractNumId w:val="4"/>
  </w:num>
  <w:num w:numId="8" w16cid:durableId="290062985">
    <w:abstractNumId w:val="1"/>
  </w:num>
  <w:num w:numId="9" w16cid:durableId="13282478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otaAKRNVHEsAAAA"/>
  </w:docVars>
  <w:rsids>
    <w:rsidRoot w:val="003C54CB"/>
    <w:rsid w:val="00052700"/>
    <w:rsid w:val="00081B0E"/>
    <w:rsid w:val="0008398F"/>
    <w:rsid w:val="000950DB"/>
    <w:rsid w:val="000A5AD6"/>
    <w:rsid w:val="000A628B"/>
    <w:rsid w:val="000D7E69"/>
    <w:rsid w:val="000E2779"/>
    <w:rsid w:val="00123A72"/>
    <w:rsid w:val="0013014E"/>
    <w:rsid w:val="002A1799"/>
    <w:rsid w:val="002C4CD6"/>
    <w:rsid w:val="002C5104"/>
    <w:rsid w:val="003043D5"/>
    <w:rsid w:val="003426FD"/>
    <w:rsid w:val="00355F4A"/>
    <w:rsid w:val="00381D0B"/>
    <w:rsid w:val="003C54CB"/>
    <w:rsid w:val="004241DF"/>
    <w:rsid w:val="00441CBA"/>
    <w:rsid w:val="00470D22"/>
    <w:rsid w:val="004A42BD"/>
    <w:rsid w:val="004D165E"/>
    <w:rsid w:val="004F059C"/>
    <w:rsid w:val="005142FC"/>
    <w:rsid w:val="00550ECB"/>
    <w:rsid w:val="005556CB"/>
    <w:rsid w:val="00570C73"/>
    <w:rsid w:val="00570D1B"/>
    <w:rsid w:val="005721EF"/>
    <w:rsid w:val="00593971"/>
    <w:rsid w:val="005D558D"/>
    <w:rsid w:val="005E3779"/>
    <w:rsid w:val="006438D6"/>
    <w:rsid w:val="006547EE"/>
    <w:rsid w:val="006670A7"/>
    <w:rsid w:val="006A4E7F"/>
    <w:rsid w:val="006B48A0"/>
    <w:rsid w:val="006C49E7"/>
    <w:rsid w:val="006D11F5"/>
    <w:rsid w:val="006D46C5"/>
    <w:rsid w:val="00710B9D"/>
    <w:rsid w:val="00712DDC"/>
    <w:rsid w:val="00716B4D"/>
    <w:rsid w:val="00720B99"/>
    <w:rsid w:val="007801EE"/>
    <w:rsid w:val="007879FE"/>
    <w:rsid w:val="007A14F3"/>
    <w:rsid w:val="007B7041"/>
    <w:rsid w:val="007C313C"/>
    <w:rsid w:val="00863A51"/>
    <w:rsid w:val="00885207"/>
    <w:rsid w:val="00895DB2"/>
    <w:rsid w:val="00895E66"/>
    <w:rsid w:val="008A0651"/>
    <w:rsid w:val="008B060B"/>
    <w:rsid w:val="009147D2"/>
    <w:rsid w:val="00941551"/>
    <w:rsid w:val="009637B7"/>
    <w:rsid w:val="00994F5F"/>
    <w:rsid w:val="009A2664"/>
    <w:rsid w:val="009D203A"/>
    <w:rsid w:val="00A16E7B"/>
    <w:rsid w:val="00A211E5"/>
    <w:rsid w:val="00A3195B"/>
    <w:rsid w:val="00A576FE"/>
    <w:rsid w:val="00B85539"/>
    <w:rsid w:val="00BD60D3"/>
    <w:rsid w:val="00C04DCF"/>
    <w:rsid w:val="00C82592"/>
    <w:rsid w:val="00CA0212"/>
    <w:rsid w:val="00CE35BB"/>
    <w:rsid w:val="00D2585C"/>
    <w:rsid w:val="00D31B77"/>
    <w:rsid w:val="00D3383F"/>
    <w:rsid w:val="00DC0574"/>
    <w:rsid w:val="00DD2989"/>
    <w:rsid w:val="00DD60FD"/>
    <w:rsid w:val="00E16BD0"/>
    <w:rsid w:val="00E5373C"/>
    <w:rsid w:val="00E710ED"/>
    <w:rsid w:val="00E84317"/>
    <w:rsid w:val="00EE1C10"/>
    <w:rsid w:val="00F02105"/>
    <w:rsid w:val="00F541DB"/>
    <w:rsid w:val="00F72579"/>
    <w:rsid w:val="00F9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A211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11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rello.com/c/nJt5vkD5/46-deliverable-5-discuss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88</cp:revision>
  <dcterms:created xsi:type="dcterms:W3CDTF">2022-02-03T17:24:00Z</dcterms:created>
  <dcterms:modified xsi:type="dcterms:W3CDTF">2022-04-26T18:52:00Z</dcterms:modified>
</cp:coreProperties>
</file>